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6F20C" w14:textId="77777777" w:rsidR="00BD56C6" w:rsidRPr="005625CE" w:rsidRDefault="005625CE">
      <w:pPr>
        <w:rPr>
          <w:sz w:val="20"/>
          <w:szCs w:val="20"/>
          <w:u w:val="single"/>
        </w:rPr>
      </w:pPr>
      <w:r w:rsidRPr="005625CE">
        <w:rPr>
          <w:sz w:val="20"/>
          <w:szCs w:val="20"/>
          <w:u w:val="single"/>
        </w:rPr>
        <w:t>WYPEŁNIA WNIOSKODAWCA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199"/>
        <w:gridCol w:w="161"/>
        <w:gridCol w:w="201"/>
        <w:gridCol w:w="160"/>
        <w:gridCol w:w="202"/>
        <w:gridCol w:w="159"/>
        <w:gridCol w:w="203"/>
        <w:gridCol w:w="158"/>
        <w:gridCol w:w="206"/>
        <w:gridCol w:w="155"/>
        <w:gridCol w:w="70"/>
        <w:gridCol w:w="137"/>
        <w:gridCol w:w="154"/>
        <w:gridCol w:w="208"/>
        <w:gridCol w:w="362"/>
        <w:gridCol w:w="364"/>
        <w:gridCol w:w="362"/>
        <w:gridCol w:w="362"/>
        <w:gridCol w:w="368"/>
      </w:tblGrid>
      <w:tr w:rsidR="005625CE" w14:paraId="1E093C15" w14:textId="77777777" w:rsidTr="00A23611">
        <w:trPr>
          <w:trHeight w:val="1228"/>
        </w:trPr>
        <w:tc>
          <w:tcPr>
            <w:tcW w:w="2340" w:type="dxa"/>
            <w:gridSpan w:val="12"/>
            <w:tcBorders>
              <w:top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02C0B7D7" w14:textId="77777777" w:rsidR="005625CE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>Nazwisko i imię:</w:t>
            </w:r>
          </w:p>
        </w:tc>
        <w:tc>
          <w:tcPr>
            <w:tcW w:w="2317" w:type="dxa"/>
            <w:gridSpan w:val="8"/>
            <w:tcBorders>
              <w:top w:val="double" w:sz="4" w:space="0" w:color="auto"/>
              <w:left w:val="single" w:sz="6" w:space="0" w:color="auto"/>
              <w:bottom w:val="single" w:sz="6" w:space="0" w:color="auto"/>
            </w:tcBorders>
          </w:tcPr>
          <w:p w14:paraId="365961C9" w14:textId="77777777" w:rsidR="005625CE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>Data i miejsce urodzenia:</w:t>
            </w:r>
          </w:p>
        </w:tc>
      </w:tr>
      <w:tr w:rsidR="005625CE" w14:paraId="773E0FD4" w14:textId="77777777" w:rsidTr="00A23611">
        <w:trPr>
          <w:cantSplit/>
          <w:trHeight w:val="330"/>
        </w:trPr>
        <w:tc>
          <w:tcPr>
            <w:tcW w:w="4657" w:type="dxa"/>
            <w:gridSpan w:val="20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352B6DC" w14:textId="77777777" w:rsidR="00775976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>Adres zamieszkania:</w:t>
            </w:r>
          </w:p>
        </w:tc>
      </w:tr>
      <w:tr w:rsidR="005625CE" w14:paraId="41F823F4" w14:textId="77777777" w:rsidTr="00A23611">
        <w:trPr>
          <w:trHeight w:val="432"/>
        </w:trPr>
        <w:tc>
          <w:tcPr>
            <w:tcW w:w="466" w:type="dxa"/>
            <w:tcBorders>
              <w:top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2F2262A" w14:textId="77777777" w:rsidR="005625CE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>Kod:</w:t>
            </w:r>
          </w:p>
        </w:tc>
        <w:tc>
          <w:tcPr>
            <w:tcW w:w="3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AECD55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0818EF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B1679B" w14:textId="77777777" w:rsidR="005625CE" w:rsidRDefault="005625CE" w:rsidP="007B3B7B">
            <w:pPr>
              <w:jc w:val="center"/>
            </w:pPr>
            <w:r>
              <w:t>-</w:t>
            </w:r>
          </w:p>
        </w:tc>
        <w:tc>
          <w:tcPr>
            <w:tcW w:w="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09CE5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FD322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3A64D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202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78FC7FD" w14:textId="77777777" w:rsidR="005625CE" w:rsidRDefault="005625CE" w:rsidP="007B3B7B">
            <w:pPr>
              <w:rPr>
                <w:sz w:val="16"/>
              </w:rPr>
            </w:pPr>
          </w:p>
        </w:tc>
      </w:tr>
      <w:tr w:rsidR="005625CE" w14:paraId="39282EBC" w14:textId="77777777" w:rsidTr="00A23611">
        <w:trPr>
          <w:cantSplit/>
          <w:trHeight w:val="432"/>
        </w:trPr>
        <w:tc>
          <w:tcPr>
            <w:tcW w:w="4657" w:type="dxa"/>
            <w:gridSpan w:val="20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78828D2" w14:textId="77777777" w:rsidR="005625CE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>Ulica:</w:t>
            </w:r>
          </w:p>
          <w:p w14:paraId="6D92F0AE" w14:textId="77777777" w:rsidR="00775976" w:rsidRDefault="00775976" w:rsidP="007B3B7B">
            <w:pPr>
              <w:rPr>
                <w:sz w:val="16"/>
              </w:rPr>
            </w:pPr>
          </w:p>
        </w:tc>
      </w:tr>
      <w:tr w:rsidR="00A23611" w14:paraId="7DB98250" w14:textId="77777777" w:rsidTr="00A23611">
        <w:trPr>
          <w:trHeight w:val="432"/>
        </w:trPr>
        <w:tc>
          <w:tcPr>
            <w:tcW w:w="665" w:type="dxa"/>
            <w:gridSpan w:val="2"/>
            <w:tcBorders>
              <w:top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595AEF3" w14:textId="77777777" w:rsidR="005625CE" w:rsidRDefault="005625CE" w:rsidP="007B3B7B">
            <w:pPr>
              <w:rPr>
                <w:sz w:val="16"/>
              </w:rPr>
            </w:pPr>
            <w:r>
              <w:rPr>
                <w:sz w:val="16"/>
              </w:rPr>
              <w:t xml:space="preserve">PESEL: </w:t>
            </w:r>
          </w:p>
        </w:tc>
        <w:tc>
          <w:tcPr>
            <w:tcW w:w="362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A657325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0FF4E99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6D771C98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4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D90EB55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gridSpan w:val="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BA0D5F4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43C9C5A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446F0B4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08CF23A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3A353D77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2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2783C005" w14:textId="77777777" w:rsidR="005625CE" w:rsidRDefault="005625CE" w:rsidP="007B3B7B">
            <w:pPr>
              <w:rPr>
                <w:sz w:val="16"/>
              </w:rPr>
            </w:pPr>
          </w:p>
        </w:tc>
        <w:tc>
          <w:tcPr>
            <w:tcW w:w="36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</w:tcPr>
          <w:p w14:paraId="046A5131" w14:textId="77777777" w:rsidR="005625CE" w:rsidRDefault="005625CE" w:rsidP="007B3B7B">
            <w:pPr>
              <w:rPr>
                <w:sz w:val="16"/>
              </w:rPr>
            </w:pPr>
          </w:p>
        </w:tc>
      </w:tr>
    </w:tbl>
    <w:p w14:paraId="50C93C22" w14:textId="77777777" w:rsidR="00775976" w:rsidRDefault="00775976" w:rsidP="00775976">
      <w:pPr>
        <w:pStyle w:val="Bezodstpw"/>
        <w:rPr>
          <w:sz w:val="20"/>
          <w:szCs w:val="20"/>
        </w:rPr>
      </w:pPr>
    </w:p>
    <w:p w14:paraId="5314D4F8" w14:textId="77777777" w:rsidR="005625CE" w:rsidRPr="004F748D" w:rsidRDefault="00E37608" w:rsidP="00775976">
      <w:pPr>
        <w:pStyle w:val="Bezodstpw"/>
        <w:jc w:val="both"/>
        <w:rPr>
          <w:rFonts w:asciiTheme="majorHAnsi" w:hAnsiTheme="majorHAnsi"/>
          <w:sz w:val="20"/>
          <w:szCs w:val="20"/>
        </w:rPr>
      </w:pPr>
      <w:r w:rsidRPr="004F748D">
        <w:rPr>
          <w:rFonts w:asciiTheme="majorHAnsi" w:hAnsiTheme="majorHAnsi"/>
          <w:sz w:val="20"/>
          <w:szCs w:val="20"/>
        </w:rPr>
        <w:t xml:space="preserve">Proszę o przyjęcie mnie w poczet członków UKS „LIDER” </w:t>
      </w:r>
      <w:r w:rsidR="004F748D" w:rsidRPr="004F748D">
        <w:rPr>
          <w:rFonts w:asciiTheme="majorHAnsi" w:hAnsiTheme="majorHAnsi"/>
          <w:sz w:val="20"/>
          <w:szCs w:val="20"/>
        </w:rPr>
        <w:t>KATOWICE.</w:t>
      </w:r>
    </w:p>
    <w:p w14:paraId="613B0828" w14:textId="77777777" w:rsidR="00A23611" w:rsidRPr="004F748D" w:rsidRDefault="00A23611" w:rsidP="00775976">
      <w:pPr>
        <w:pStyle w:val="Bezodstpw"/>
        <w:jc w:val="both"/>
        <w:rPr>
          <w:rFonts w:asciiTheme="majorHAnsi" w:hAnsiTheme="majorHAnsi"/>
          <w:sz w:val="20"/>
          <w:szCs w:val="20"/>
        </w:rPr>
      </w:pPr>
    </w:p>
    <w:p w14:paraId="30B4CD1C" w14:textId="74C2AC4E" w:rsidR="00E37608" w:rsidRPr="004F748D" w:rsidRDefault="00E37608" w:rsidP="00775976">
      <w:pPr>
        <w:pStyle w:val="Bezodstpw"/>
        <w:jc w:val="both"/>
        <w:rPr>
          <w:rFonts w:asciiTheme="majorHAnsi" w:hAnsiTheme="majorHAnsi"/>
          <w:sz w:val="20"/>
          <w:szCs w:val="20"/>
        </w:rPr>
      </w:pPr>
      <w:r w:rsidRPr="004F748D">
        <w:rPr>
          <w:rFonts w:asciiTheme="majorHAnsi" w:hAnsiTheme="majorHAnsi"/>
          <w:sz w:val="20"/>
          <w:szCs w:val="20"/>
        </w:rPr>
        <w:t>Jednocześnie zobowiązuję się do przestrzegania przepisów  i regulaminu obowiązujących w  Klubie</w:t>
      </w:r>
      <w:r w:rsidR="00A23611" w:rsidRPr="004F748D">
        <w:rPr>
          <w:rFonts w:asciiTheme="majorHAnsi" w:hAnsiTheme="majorHAnsi"/>
          <w:sz w:val="20"/>
          <w:szCs w:val="20"/>
        </w:rPr>
        <w:t xml:space="preserve">, </w:t>
      </w:r>
      <w:r w:rsidR="00E37582">
        <w:rPr>
          <w:rFonts w:asciiTheme="majorHAnsi" w:hAnsiTheme="majorHAnsi"/>
          <w:sz w:val="20"/>
          <w:szCs w:val="20"/>
        </w:rPr>
        <w:br/>
      </w:r>
      <w:r w:rsidR="00A23611" w:rsidRPr="004F748D">
        <w:rPr>
          <w:rFonts w:asciiTheme="majorHAnsi" w:hAnsiTheme="majorHAnsi"/>
          <w:sz w:val="20"/>
          <w:szCs w:val="20"/>
        </w:rPr>
        <w:t xml:space="preserve">a także do płacenia </w:t>
      </w:r>
      <w:r w:rsidR="00775976" w:rsidRPr="004F748D">
        <w:rPr>
          <w:rFonts w:asciiTheme="majorHAnsi" w:hAnsiTheme="majorHAnsi"/>
          <w:sz w:val="20"/>
          <w:szCs w:val="20"/>
        </w:rPr>
        <w:t xml:space="preserve">miesięcznej </w:t>
      </w:r>
      <w:r w:rsidR="00A23611" w:rsidRPr="004F748D">
        <w:rPr>
          <w:rFonts w:asciiTheme="majorHAnsi" w:hAnsiTheme="majorHAnsi"/>
          <w:sz w:val="20"/>
          <w:szCs w:val="20"/>
        </w:rPr>
        <w:t>składki członkowskiej</w:t>
      </w:r>
      <w:r w:rsidR="00775976" w:rsidRPr="004F748D">
        <w:rPr>
          <w:rFonts w:asciiTheme="majorHAnsi" w:hAnsiTheme="majorHAnsi"/>
          <w:sz w:val="20"/>
          <w:szCs w:val="20"/>
        </w:rPr>
        <w:t>.</w:t>
      </w:r>
    </w:p>
    <w:p w14:paraId="232D7833" w14:textId="77777777" w:rsidR="00A23611" w:rsidRPr="004F748D" w:rsidRDefault="00A23611" w:rsidP="00775976">
      <w:pPr>
        <w:pStyle w:val="Bezodstpw"/>
        <w:ind w:firstLine="708"/>
        <w:jc w:val="both"/>
        <w:rPr>
          <w:rFonts w:asciiTheme="majorHAnsi" w:hAnsiTheme="majorHAnsi"/>
          <w:sz w:val="20"/>
          <w:szCs w:val="20"/>
        </w:rPr>
      </w:pPr>
    </w:p>
    <w:p w14:paraId="22690BE1" w14:textId="581CAFB9" w:rsidR="00E37608" w:rsidRPr="004F748D" w:rsidRDefault="00E37608" w:rsidP="00775976">
      <w:pPr>
        <w:jc w:val="both"/>
        <w:rPr>
          <w:rFonts w:asciiTheme="majorHAnsi" w:hAnsiTheme="majorHAnsi"/>
          <w:sz w:val="20"/>
          <w:szCs w:val="20"/>
        </w:rPr>
      </w:pPr>
      <w:r w:rsidRPr="004F748D">
        <w:rPr>
          <w:rFonts w:asciiTheme="majorHAnsi" w:hAnsiTheme="majorHAnsi"/>
          <w:sz w:val="20"/>
          <w:szCs w:val="20"/>
        </w:rPr>
        <w:t>Oświadczam, że znany jest mi Statut Klubu</w:t>
      </w:r>
      <w:r w:rsidR="00775976" w:rsidRPr="004F748D">
        <w:rPr>
          <w:rFonts w:asciiTheme="majorHAnsi" w:hAnsiTheme="majorHAnsi"/>
          <w:sz w:val="20"/>
          <w:szCs w:val="20"/>
        </w:rPr>
        <w:t xml:space="preserve"> i Regulamin zajęć sportowych</w:t>
      </w:r>
      <w:r w:rsidR="00E37582">
        <w:rPr>
          <w:rFonts w:asciiTheme="majorHAnsi" w:hAnsiTheme="majorHAnsi"/>
          <w:sz w:val="20"/>
          <w:szCs w:val="20"/>
        </w:rPr>
        <w:t>*</w:t>
      </w:r>
    </w:p>
    <w:p w14:paraId="32F977ED" w14:textId="77777777" w:rsidR="00E37608" w:rsidRPr="004F748D" w:rsidRDefault="00E37608" w:rsidP="00775976">
      <w:pPr>
        <w:jc w:val="both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 xml:space="preserve">Jako </w:t>
      </w:r>
      <w:r w:rsidR="00A23611" w:rsidRPr="004F748D">
        <w:rPr>
          <w:rFonts w:asciiTheme="majorHAnsi" w:hAnsiTheme="majorHAnsi"/>
          <w:sz w:val="20"/>
          <w:szCs w:val="20"/>
          <w:lang w:bidi="he-IL"/>
        </w:rPr>
        <w:t xml:space="preserve">opiekun prawny wyrażam zgodę na przystąpienie </w:t>
      </w:r>
      <w:r w:rsidR="00E13E13" w:rsidRPr="004F748D">
        <w:rPr>
          <w:rFonts w:asciiTheme="majorHAnsi" w:hAnsiTheme="majorHAnsi"/>
          <w:sz w:val="20"/>
          <w:szCs w:val="20"/>
          <w:lang w:bidi="he-IL"/>
        </w:rPr>
        <w:t xml:space="preserve">w/w </w:t>
      </w:r>
      <w:r w:rsidR="00A23611" w:rsidRPr="004F748D">
        <w:rPr>
          <w:rFonts w:asciiTheme="majorHAnsi" w:hAnsiTheme="majorHAnsi"/>
          <w:sz w:val="20"/>
          <w:szCs w:val="20"/>
          <w:lang w:bidi="he-IL"/>
        </w:rPr>
        <w:t>do sekcji biathlonowej</w:t>
      </w:r>
      <w:r w:rsidR="00E13E13" w:rsidRPr="004F748D">
        <w:rPr>
          <w:rFonts w:asciiTheme="majorHAnsi" w:hAnsiTheme="majorHAnsi"/>
          <w:sz w:val="20"/>
          <w:szCs w:val="20"/>
          <w:lang w:bidi="he-IL"/>
        </w:rPr>
        <w:t>.</w:t>
      </w:r>
    </w:p>
    <w:p w14:paraId="277A99FD" w14:textId="77777777" w:rsidR="00A23611" w:rsidRPr="004F748D" w:rsidRDefault="00775976" w:rsidP="00775976">
      <w:pPr>
        <w:jc w:val="both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 xml:space="preserve">Katowice, dnia …………………. </w:t>
      </w:r>
    </w:p>
    <w:p w14:paraId="25723F0D" w14:textId="77777777" w:rsidR="00A23611" w:rsidRPr="004F748D" w:rsidRDefault="00A23611" w:rsidP="00775976">
      <w:pPr>
        <w:pStyle w:val="Bezodstpw"/>
        <w:jc w:val="right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…</w:t>
      </w:r>
      <w:r w:rsidR="00775976" w:rsidRPr="004F748D">
        <w:rPr>
          <w:rFonts w:asciiTheme="majorHAnsi" w:hAnsiTheme="majorHAnsi"/>
          <w:sz w:val="20"/>
          <w:szCs w:val="20"/>
          <w:lang w:bidi="he-IL"/>
        </w:rPr>
        <w:t>……………………..</w:t>
      </w:r>
      <w:r w:rsidRPr="004F748D">
        <w:rPr>
          <w:rFonts w:asciiTheme="majorHAnsi" w:hAnsiTheme="majorHAnsi"/>
          <w:sz w:val="20"/>
          <w:szCs w:val="20"/>
          <w:lang w:bidi="he-IL"/>
        </w:rPr>
        <w:t>……………………………….</w:t>
      </w:r>
    </w:p>
    <w:p w14:paraId="2AE99BC8" w14:textId="77777777" w:rsidR="00A23611" w:rsidRPr="004F748D" w:rsidRDefault="00A23611" w:rsidP="00775976">
      <w:pPr>
        <w:pStyle w:val="Bezodstpw"/>
        <w:jc w:val="both"/>
        <w:rPr>
          <w:rFonts w:asciiTheme="majorHAnsi" w:hAnsiTheme="majorHAnsi"/>
          <w:sz w:val="16"/>
          <w:szCs w:val="16"/>
          <w:lang w:bidi="he-IL"/>
        </w:rPr>
      </w:pPr>
      <w:r w:rsidRPr="004F748D">
        <w:rPr>
          <w:rFonts w:asciiTheme="majorHAnsi" w:hAnsiTheme="majorHAnsi"/>
          <w:sz w:val="16"/>
          <w:szCs w:val="16"/>
          <w:lang w:bidi="he-IL"/>
        </w:rPr>
        <w:t xml:space="preserve">                                                              podpis</w:t>
      </w:r>
    </w:p>
    <w:p w14:paraId="5F0A1B20" w14:textId="77777777" w:rsidR="00A23611" w:rsidRPr="004F748D" w:rsidRDefault="00A23611" w:rsidP="00A23611">
      <w:pPr>
        <w:spacing w:line="240" w:lineRule="auto"/>
        <w:jc w:val="right"/>
        <w:rPr>
          <w:rFonts w:asciiTheme="majorHAnsi" w:hAnsiTheme="majorHAnsi"/>
          <w:lang w:bidi="he-IL"/>
        </w:rPr>
      </w:pPr>
    </w:p>
    <w:p w14:paraId="21BF81CE" w14:textId="77777777" w:rsidR="00A23611" w:rsidRPr="004F748D" w:rsidRDefault="00A23611" w:rsidP="00A23611">
      <w:pPr>
        <w:spacing w:line="240" w:lineRule="auto"/>
        <w:jc w:val="right"/>
        <w:rPr>
          <w:rFonts w:asciiTheme="majorHAnsi" w:hAnsiTheme="majorHAnsi"/>
          <w:lang w:bidi="he-IL"/>
        </w:rPr>
      </w:pPr>
    </w:p>
    <w:p w14:paraId="4AE373E2" w14:textId="77777777" w:rsidR="00A23611" w:rsidRPr="004F748D" w:rsidRDefault="004B3B45" w:rsidP="004B3B45">
      <w:pPr>
        <w:spacing w:line="240" w:lineRule="auto"/>
        <w:rPr>
          <w:rFonts w:asciiTheme="majorHAnsi" w:hAnsiTheme="majorHAnsi"/>
          <w:lang w:bidi="he-IL"/>
        </w:rPr>
      </w:pPr>
      <w:r w:rsidRPr="004F748D">
        <w:rPr>
          <w:rFonts w:asciiTheme="majorHAnsi" w:hAnsiTheme="majorHAnsi"/>
          <w:lang w:bidi="he-IL"/>
        </w:rPr>
        <w:t>Kontakt z Rodzicami/Opiekunami:</w:t>
      </w:r>
    </w:p>
    <w:p w14:paraId="12E179D9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Imię i nazwisko</w:t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6F0C3E04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 xml:space="preserve">Nr telefonu </w:t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43B40488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6C1EB097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Imię i nazwisko</w:t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7069933A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 xml:space="preserve">Nr telefonu </w:t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1D421A60" w14:textId="77777777" w:rsidR="004B3B45" w:rsidRPr="004F748D" w:rsidRDefault="004B3B45" w:rsidP="004B3B45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ab/>
        <w:t>………………………………………………</w:t>
      </w:r>
    </w:p>
    <w:p w14:paraId="0BFA838F" w14:textId="77777777" w:rsidR="00A23611" w:rsidRPr="004F748D" w:rsidRDefault="00A23611" w:rsidP="00A23611">
      <w:pPr>
        <w:spacing w:line="240" w:lineRule="auto"/>
        <w:jc w:val="right"/>
        <w:rPr>
          <w:rFonts w:asciiTheme="majorHAnsi" w:hAnsiTheme="majorHAnsi"/>
          <w:lang w:bidi="he-IL"/>
        </w:rPr>
      </w:pPr>
    </w:p>
    <w:p w14:paraId="2495BEA5" w14:textId="77777777" w:rsidR="00A23611" w:rsidRPr="004F748D" w:rsidRDefault="00A23611" w:rsidP="00A23611">
      <w:pPr>
        <w:spacing w:line="240" w:lineRule="auto"/>
        <w:jc w:val="right"/>
        <w:rPr>
          <w:rFonts w:asciiTheme="majorHAnsi" w:hAnsiTheme="majorHAnsi"/>
          <w:lang w:bidi="he-IL"/>
        </w:rPr>
      </w:pPr>
    </w:p>
    <w:p w14:paraId="1FBF948A" w14:textId="1B8872CC" w:rsidR="00E13E13" w:rsidRPr="00E37582" w:rsidRDefault="00E37582" w:rsidP="00E37582">
      <w:pPr>
        <w:spacing w:line="240" w:lineRule="auto"/>
        <w:rPr>
          <w:rFonts w:asciiTheme="majorHAnsi" w:hAnsiTheme="majorHAnsi"/>
          <w:sz w:val="20"/>
          <w:szCs w:val="20"/>
          <w:u w:val="single"/>
          <w:lang w:bidi="he-IL"/>
        </w:rPr>
      </w:pPr>
      <w:r>
        <w:rPr>
          <w:rFonts w:asciiTheme="majorHAnsi" w:hAnsiTheme="majorHAnsi"/>
          <w:sz w:val="20"/>
          <w:szCs w:val="20"/>
          <w:u w:val="single"/>
          <w:lang w:bidi="he-IL"/>
        </w:rPr>
        <w:t xml:space="preserve">*dostępne na stronie internetowej klubu </w:t>
      </w:r>
      <w:r>
        <w:rPr>
          <w:rFonts w:asciiTheme="majorHAnsi" w:hAnsiTheme="majorHAnsi"/>
          <w:sz w:val="20"/>
          <w:szCs w:val="20"/>
          <w:u w:val="single"/>
          <w:lang w:bidi="he-IL"/>
        </w:rPr>
        <w:br/>
      </w:r>
      <w:hyperlink r:id="rId8" w:history="1">
        <w:r w:rsidRPr="006A0111">
          <w:rPr>
            <w:rStyle w:val="Hipercze"/>
            <w:rFonts w:asciiTheme="majorHAnsi" w:hAnsiTheme="majorHAnsi"/>
            <w:sz w:val="20"/>
            <w:szCs w:val="20"/>
            <w:lang w:bidi="he-IL"/>
          </w:rPr>
          <w:t>www.lider-katowice.pl</w:t>
        </w:r>
      </w:hyperlink>
      <w:r>
        <w:rPr>
          <w:rFonts w:asciiTheme="majorHAnsi" w:hAnsiTheme="majorHAnsi"/>
          <w:sz w:val="20"/>
          <w:szCs w:val="20"/>
          <w:u w:val="single"/>
          <w:lang w:bidi="he-IL"/>
        </w:rPr>
        <w:t xml:space="preserve"> </w:t>
      </w:r>
    </w:p>
    <w:p w14:paraId="13B22862" w14:textId="77777777" w:rsidR="00E13E13" w:rsidRPr="004F748D" w:rsidRDefault="00E13E13" w:rsidP="00A23611">
      <w:pPr>
        <w:spacing w:line="240" w:lineRule="auto"/>
        <w:rPr>
          <w:rFonts w:asciiTheme="majorHAnsi" w:hAnsiTheme="majorHAnsi"/>
          <w:sz w:val="20"/>
          <w:szCs w:val="20"/>
          <w:u w:val="single"/>
          <w:lang w:bidi="he-IL"/>
        </w:rPr>
      </w:pPr>
    </w:p>
    <w:p w14:paraId="34C3FE8F" w14:textId="77777777" w:rsidR="004F748D" w:rsidRDefault="004F748D" w:rsidP="00A23611">
      <w:pPr>
        <w:spacing w:line="240" w:lineRule="auto"/>
        <w:rPr>
          <w:rFonts w:asciiTheme="majorHAnsi" w:hAnsiTheme="majorHAnsi"/>
          <w:sz w:val="20"/>
          <w:szCs w:val="20"/>
          <w:u w:val="single"/>
          <w:lang w:bidi="he-IL"/>
        </w:rPr>
      </w:pPr>
    </w:p>
    <w:p w14:paraId="5E098E50" w14:textId="77777777" w:rsidR="00A23611" w:rsidRPr="004F748D" w:rsidRDefault="00A23611" w:rsidP="00A23611">
      <w:pPr>
        <w:spacing w:line="240" w:lineRule="auto"/>
        <w:rPr>
          <w:rFonts w:asciiTheme="majorHAnsi" w:hAnsiTheme="majorHAnsi"/>
          <w:sz w:val="20"/>
          <w:szCs w:val="20"/>
          <w:u w:val="single"/>
          <w:lang w:bidi="he-IL"/>
        </w:rPr>
      </w:pPr>
      <w:r w:rsidRPr="004F748D">
        <w:rPr>
          <w:rFonts w:asciiTheme="majorHAnsi" w:hAnsiTheme="majorHAnsi"/>
          <w:sz w:val="20"/>
          <w:szCs w:val="20"/>
          <w:u w:val="single"/>
          <w:lang w:bidi="he-IL"/>
        </w:rPr>
        <w:t>WYPEŁNIA UKS LIDER KATOWICE</w:t>
      </w:r>
    </w:p>
    <w:p w14:paraId="2FA56F27" w14:textId="77777777" w:rsidR="00EC2A2D" w:rsidRPr="004F748D" w:rsidRDefault="00EC2A2D" w:rsidP="00A23611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 xml:space="preserve">Na </w:t>
      </w:r>
      <w:r w:rsidR="00872FCA" w:rsidRPr="004F748D">
        <w:rPr>
          <w:rFonts w:asciiTheme="majorHAnsi" w:hAnsiTheme="majorHAnsi"/>
          <w:sz w:val="20"/>
          <w:szCs w:val="20"/>
          <w:lang w:bidi="he-IL"/>
        </w:rPr>
        <w:t>wniosek ………………</w:t>
      </w:r>
      <w:r w:rsidRPr="004F748D">
        <w:rPr>
          <w:rFonts w:asciiTheme="majorHAnsi" w:hAnsiTheme="majorHAnsi"/>
          <w:sz w:val="20"/>
          <w:szCs w:val="20"/>
          <w:lang w:bidi="he-IL"/>
        </w:rPr>
        <w:t>…………………………………………………........</w:t>
      </w:r>
    </w:p>
    <w:p w14:paraId="78A5E7B5" w14:textId="77777777" w:rsidR="00EC2A2D" w:rsidRPr="004F748D" w:rsidRDefault="00EC2A2D" w:rsidP="00A23611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Zarząd UKS „LIDER” KATOWICE decyzją z dnia…………………….</w:t>
      </w:r>
    </w:p>
    <w:p w14:paraId="0FB701F8" w14:textId="77777777" w:rsidR="004F748D" w:rsidRDefault="00EC2A2D" w:rsidP="004F748D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przyjmuje w pocz</w:t>
      </w:r>
      <w:r w:rsidR="004F748D" w:rsidRPr="004F748D">
        <w:rPr>
          <w:rFonts w:asciiTheme="majorHAnsi" w:hAnsiTheme="majorHAnsi"/>
          <w:sz w:val="20"/>
          <w:szCs w:val="20"/>
          <w:lang w:bidi="he-IL"/>
        </w:rPr>
        <w:t>et członków biathlonowego klubu.</w:t>
      </w:r>
    </w:p>
    <w:p w14:paraId="7AD33A44" w14:textId="77777777" w:rsidR="004F748D" w:rsidRDefault="004F748D" w:rsidP="004F748D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</w:p>
    <w:p w14:paraId="146F453B" w14:textId="77777777" w:rsidR="00872FCA" w:rsidRPr="004F748D" w:rsidRDefault="004F748D" w:rsidP="004F748D">
      <w:pPr>
        <w:spacing w:line="240" w:lineRule="auto"/>
        <w:rPr>
          <w:rFonts w:asciiTheme="majorHAnsi" w:hAnsiTheme="majorHAnsi"/>
          <w:sz w:val="20"/>
          <w:szCs w:val="20"/>
          <w:lang w:bidi="he-IL"/>
        </w:rPr>
      </w:pPr>
      <w:r>
        <w:rPr>
          <w:rFonts w:asciiTheme="majorHAnsi" w:hAnsiTheme="majorHAnsi"/>
          <w:sz w:val="20"/>
          <w:szCs w:val="20"/>
          <w:lang w:bidi="he-IL"/>
        </w:rPr>
        <w:t xml:space="preserve"> </w:t>
      </w:r>
      <w:r w:rsidR="002A5284" w:rsidRPr="004F748D">
        <w:rPr>
          <w:rFonts w:asciiTheme="majorHAnsi" w:hAnsiTheme="majorHAnsi"/>
          <w:sz w:val="20"/>
          <w:szCs w:val="20"/>
          <w:lang w:bidi="he-IL"/>
        </w:rPr>
        <w:t>……………………………..</w:t>
      </w:r>
      <w:r w:rsidR="002A5284" w:rsidRPr="004F748D">
        <w:rPr>
          <w:rFonts w:asciiTheme="majorHAnsi" w:hAnsiTheme="majorHAnsi"/>
          <w:sz w:val="18"/>
          <w:szCs w:val="18"/>
          <w:lang w:bidi="he-IL"/>
        </w:rPr>
        <w:t xml:space="preserve"> </w:t>
      </w:r>
      <w:r>
        <w:rPr>
          <w:rFonts w:asciiTheme="majorHAnsi" w:hAnsiTheme="majorHAnsi"/>
          <w:sz w:val="18"/>
          <w:szCs w:val="18"/>
          <w:lang w:bidi="he-IL"/>
        </w:rPr>
        <w:tab/>
      </w:r>
      <w:r>
        <w:rPr>
          <w:rFonts w:asciiTheme="majorHAnsi" w:hAnsiTheme="majorHAnsi"/>
          <w:sz w:val="18"/>
          <w:szCs w:val="18"/>
          <w:lang w:bidi="he-IL"/>
        </w:rPr>
        <w:tab/>
      </w:r>
      <w:r w:rsidRPr="004F748D">
        <w:rPr>
          <w:rFonts w:asciiTheme="majorHAnsi" w:hAnsiTheme="majorHAnsi"/>
          <w:sz w:val="20"/>
          <w:szCs w:val="20"/>
          <w:lang w:bidi="he-IL"/>
        </w:rPr>
        <w:t>……………………………..</w:t>
      </w:r>
      <w:r w:rsidRPr="004F748D">
        <w:rPr>
          <w:rFonts w:asciiTheme="majorHAnsi" w:hAnsiTheme="majorHAnsi"/>
          <w:sz w:val="18"/>
          <w:szCs w:val="18"/>
          <w:lang w:bidi="he-IL"/>
        </w:rPr>
        <w:t xml:space="preserve"> </w:t>
      </w:r>
    </w:p>
    <w:p w14:paraId="0BBFAC19" w14:textId="77777777" w:rsidR="002A5284" w:rsidRPr="004F748D" w:rsidRDefault="002A5284" w:rsidP="002A5284">
      <w:pPr>
        <w:pStyle w:val="Bezodstpw"/>
        <w:rPr>
          <w:rFonts w:asciiTheme="majorHAnsi" w:hAnsiTheme="majorHAnsi"/>
          <w:b/>
          <w:sz w:val="16"/>
          <w:szCs w:val="16"/>
          <w:lang w:bidi="he-IL"/>
        </w:rPr>
      </w:pPr>
      <w:r w:rsidRPr="004F748D">
        <w:rPr>
          <w:rFonts w:asciiTheme="majorHAnsi" w:hAnsiTheme="majorHAnsi"/>
          <w:sz w:val="16"/>
          <w:szCs w:val="16"/>
          <w:lang w:bidi="he-IL"/>
        </w:rPr>
        <w:t>Prezes UKS LIDER KATOWICE</w:t>
      </w:r>
      <w:r w:rsidR="004F748D">
        <w:rPr>
          <w:rFonts w:asciiTheme="majorHAnsi" w:hAnsiTheme="majorHAnsi"/>
          <w:sz w:val="16"/>
          <w:szCs w:val="16"/>
          <w:lang w:bidi="he-IL"/>
        </w:rPr>
        <w:t xml:space="preserve">              Sekretarz UKS LIDER </w:t>
      </w:r>
      <w:r w:rsidRPr="004F748D">
        <w:rPr>
          <w:rFonts w:asciiTheme="majorHAnsi" w:hAnsiTheme="majorHAnsi"/>
          <w:sz w:val="16"/>
          <w:szCs w:val="16"/>
          <w:lang w:bidi="he-IL"/>
        </w:rPr>
        <w:t>KATOWICE</w:t>
      </w:r>
    </w:p>
    <w:p w14:paraId="5339EF62" w14:textId="77777777" w:rsidR="002A5284" w:rsidRPr="004F748D" w:rsidRDefault="002A5284" w:rsidP="002A5284">
      <w:pPr>
        <w:pStyle w:val="Bezodstpw"/>
        <w:rPr>
          <w:rFonts w:asciiTheme="majorHAnsi" w:hAnsiTheme="majorHAnsi"/>
          <w:sz w:val="16"/>
          <w:szCs w:val="16"/>
          <w:lang w:bidi="he-IL"/>
        </w:rPr>
      </w:pPr>
    </w:p>
    <w:p w14:paraId="70A15432" w14:textId="77777777" w:rsidR="002A5284" w:rsidRPr="004F748D" w:rsidRDefault="002A5284" w:rsidP="002A5284">
      <w:pPr>
        <w:pStyle w:val="Bezodstpw"/>
        <w:rPr>
          <w:rFonts w:asciiTheme="majorHAnsi" w:hAnsiTheme="majorHAnsi"/>
          <w:sz w:val="16"/>
          <w:szCs w:val="16"/>
          <w:lang w:bidi="he-IL"/>
        </w:rPr>
      </w:pPr>
    </w:p>
    <w:p w14:paraId="7827FAF2" w14:textId="77777777" w:rsidR="002A5284" w:rsidRPr="004F748D" w:rsidRDefault="002A5284" w:rsidP="002A5284">
      <w:pPr>
        <w:pStyle w:val="Bezodstpw"/>
        <w:rPr>
          <w:rFonts w:asciiTheme="majorHAnsi" w:hAnsiTheme="majorHAnsi"/>
          <w:sz w:val="20"/>
          <w:szCs w:val="20"/>
          <w:lang w:bidi="he-IL"/>
        </w:rPr>
      </w:pPr>
    </w:p>
    <w:p w14:paraId="30D30EA0" w14:textId="77777777" w:rsidR="002A5284" w:rsidRPr="004F748D" w:rsidRDefault="002A5284" w:rsidP="002A5284">
      <w:pPr>
        <w:rPr>
          <w:rFonts w:asciiTheme="majorHAnsi" w:hAnsiTheme="majorHAnsi"/>
          <w:lang w:bidi="he-IL"/>
        </w:rPr>
      </w:pPr>
    </w:p>
    <w:p w14:paraId="2BE4DB94" w14:textId="77777777" w:rsidR="002A5284" w:rsidRPr="004F748D" w:rsidRDefault="002A5284" w:rsidP="002A5284">
      <w:pPr>
        <w:rPr>
          <w:rFonts w:asciiTheme="majorHAnsi" w:hAnsiTheme="majorHAnsi"/>
          <w:lang w:bidi="he-IL"/>
        </w:rPr>
      </w:pPr>
      <w:r w:rsidRPr="004F748D">
        <w:rPr>
          <w:rFonts w:asciiTheme="majorHAnsi" w:hAnsiTheme="majorHAnsi"/>
          <w:lang w:bidi="he-IL"/>
        </w:rPr>
        <w:t>UWAGI</w:t>
      </w:r>
    </w:p>
    <w:p w14:paraId="05C8933D" w14:textId="77777777" w:rsidR="002A5284" w:rsidRPr="004F748D" w:rsidRDefault="002A5284" w:rsidP="00775976">
      <w:pPr>
        <w:spacing w:line="480" w:lineRule="auto"/>
        <w:rPr>
          <w:rFonts w:asciiTheme="majorHAnsi" w:hAnsiTheme="majorHAnsi"/>
          <w:sz w:val="20"/>
          <w:szCs w:val="20"/>
          <w:lang w:bidi="he-IL"/>
        </w:rPr>
      </w:pPr>
      <w:r w:rsidRPr="004F748D">
        <w:rPr>
          <w:rFonts w:asciiTheme="majorHAnsi" w:hAnsiTheme="majorHAnsi"/>
          <w:sz w:val="20"/>
          <w:szCs w:val="20"/>
          <w:lang w:bidi="he-I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F748D">
        <w:rPr>
          <w:rFonts w:asciiTheme="majorHAnsi" w:hAnsiTheme="majorHAnsi"/>
          <w:sz w:val="20"/>
          <w:szCs w:val="20"/>
          <w:lang w:bidi="he-IL"/>
        </w:rPr>
        <w:t>……………………………</w:t>
      </w:r>
      <w:r w:rsidRPr="004F748D">
        <w:rPr>
          <w:rFonts w:asciiTheme="majorHAnsi" w:hAnsiTheme="majorHAnsi"/>
          <w:sz w:val="20"/>
          <w:szCs w:val="20"/>
          <w:lang w:bidi="he-IL"/>
        </w:rPr>
        <w:t>……</w:t>
      </w:r>
    </w:p>
    <w:p w14:paraId="7AC52FCC" w14:textId="77777777" w:rsidR="002A5284" w:rsidRPr="002A5284" w:rsidRDefault="002A5284" w:rsidP="002A5284">
      <w:pPr>
        <w:pStyle w:val="Bezodstpw"/>
        <w:rPr>
          <w:sz w:val="16"/>
          <w:szCs w:val="16"/>
          <w:lang w:bidi="he-IL"/>
        </w:rPr>
      </w:pPr>
    </w:p>
    <w:p w14:paraId="79C79E7D" w14:textId="77777777" w:rsidR="00A23611" w:rsidRPr="00A23611" w:rsidRDefault="00A23611" w:rsidP="00A23611">
      <w:pPr>
        <w:rPr>
          <w:lang w:bidi="he-IL"/>
        </w:rPr>
      </w:pPr>
    </w:p>
    <w:p w14:paraId="7A182B80" w14:textId="77777777" w:rsidR="00E37608" w:rsidRPr="00E37608" w:rsidRDefault="00E37608" w:rsidP="00E37608">
      <w:pPr>
        <w:rPr>
          <w:sz w:val="20"/>
          <w:szCs w:val="20"/>
        </w:rPr>
      </w:pPr>
    </w:p>
    <w:sectPr w:rsidR="00E37608" w:rsidRPr="00E37608" w:rsidSect="00E37608">
      <w:headerReference w:type="default" r:id="rId9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B537D" w14:textId="77777777" w:rsidR="00A771D9" w:rsidRDefault="00A771D9" w:rsidP="005625CE">
      <w:pPr>
        <w:spacing w:after="0" w:line="240" w:lineRule="auto"/>
      </w:pPr>
      <w:r>
        <w:separator/>
      </w:r>
    </w:p>
  </w:endnote>
  <w:endnote w:type="continuationSeparator" w:id="0">
    <w:p w14:paraId="6FDF1C8D" w14:textId="77777777" w:rsidR="00A771D9" w:rsidRDefault="00A771D9" w:rsidP="00562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FB4B5" w14:textId="77777777" w:rsidR="00A771D9" w:rsidRDefault="00A771D9" w:rsidP="005625CE">
      <w:pPr>
        <w:spacing w:after="0" w:line="240" w:lineRule="auto"/>
      </w:pPr>
      <w:r>
        <w:separator/>
      </w:r>
    </w:p>
  </w:footnote>
  <w:footnote w:type="continuationSeparator" w:id="0">
    <w:p w14:paraId="18F3A88C" w14:textId="77777777" w:rsidR="00A771D9" w:rsidRDefault="00A771D9" w:rsidP="00562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CF7D0" w14:textId="77777777" w:rsidR="005625CE" w:rsidRDefault="005625CE" w:rsidP="005625CE">
    <w:pPr>
      <w:pStyle w:val="Nagwek"/>
      <w:jc w:val="center"/>
      <w:rPr>
        <w:sz w:val="28"/>
        <w:szCs w:val="28"/>
      </w:rPr>
    </w:pPr>
    <w:r>
      <w:rPr>
        <w:sz w:val="28"/>
        <w:szCs w:val="28"/>
      </w:rPr>
      <w:t>UCZNIOWSKI KLUB SPORTOWY LIDER KATOWICE</w:t>
    </w:r>
  </w:p>
  <w:p w14:paraId="7B5BB250" w14:textId="77777777" w:rsidR="005625CE" w:rsidRPr="005625CE" w:rsidRDefault="005625CE" w:rsidP="005625CE">
    <w:pPr>
      <w:pStyle w:val="Nagwek"/>
      <w:jc w:val="center"/>
      <w:rPr>
        <w:sz w:val="28"/>
        <w:szCs w:val="28"/>
      </w:rPr>
    </w:pPr>
    <w:r>
      <w:rPr>
        <w:sz w:val="28"/>
        <w:szCs w:val="28"/>
      </w:rPr>
      <w:t xml:space="preserve">DEKLARACJA CZŁONKOWSKA                                                                       </w:t>
    </w:r>
  </w:p>
  <w:p w14:paraId="07D49968" w14:textId="77777777" w:rsidR="005625CE" w:rsidRDefault="005625CE" w:rsidP="005625CE">
    <w:pPr>
      <w:pStyle w:val="Nagwek"/>
      <w:tabs>
        <w:tab w:val="left" w:pos="29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F066836"/>
    <w:lvl w:ilvl="0">
      <w:numFmt w:val="bullet"/>
      <w:lvlText w:val="*"/>
      <w:lvlJc w:val="left"/>
    </w:lvl>
  </w:abstractNum>
  <w:abstractNum w:abstractNumId="1" w15:restartNumberingAfterBreak="0">
    <w:nsid w:val="2AE43812"/>
    <w:multiLevelType w:val="hybridMultilevel"/>
    <w:tmpl w:val="C4AC87B8"/>
    <w:lvl w:ilvl="0" w:tplc="569615C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60C2F"/>
    <w:multiLevelType w:val="hybridMultilevel"/>
    <w:tmpl w:val="555651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D415C"/>
    <w:multiLevelType w:val="hybridMultilevel"/>
    <w:tmpl w:val="52C489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C5240"/>
    <w:multiLevelType w:val="hybridMultilevel"/>
    <w:tmpl w:val="71149662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6E894558"/>
    <w:multiLevelType w:val="hybridMultilevel"/>
    <w:tmpl w:val="F056B01A"/>
    <w:lvl w:ilvl="0" w:tplc="D6F4E2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07B0F"/>
    <w:multiLevelType w:val="hybridMultilevel"/>
    <w:tmpl w:val="6696061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  <w:lvlOverride w:ilvl="0">
      <w:lvl w:ilvl="0">
        <w:start w:val="65535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6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DSwMDE1NzMwMTJU0lEKTi0uzszPAykwrAUA2/xmRiwAAAA="/>
  </w:docVars>
  <w:rsids>
    <w:rsidRoot w:val="005625CE"/>
    <w:rsid w:val="00013E1D"/>
    <w:rsid w:val="000B6A56"/>
    <w:rsid w:val="002708C0"/>
    <w:rsid w:val="002A5284"/>
    <w:rsid w:val="00387AC2"/>
    <w:rsid w:val="004B3B45"/>
    <w:rsid w:val="004F748D"/>
    <w:rsid w:val="005625CE"/>
    <w:rsid w:val="00765771"/>
    <w:rsid w:val="00775976"/>
    <w:rsid w:val="007E53EB"/>
    <w:rsid w:val="00863BEC"/>
    <w:rsid w:val="00872FCA"/>
    <w:rsid w:val="008A339D"/>
    <w:rsid w:val="00A23611"/>
    <w:rsid w:val="00A771D9"/>
    <w:rsid w:val="00A854C7"/>
    <w:rsid w:val="00BD56C6"/>
    <w:rsid w:val="00D224D3"/>
    <w:rsid w:val="00D93FC7"/>
    <w:rsid w:val="00E13E13"/>
    <w:rsid w:val="00E37582"/>
    <w:rsid w:val="00E37608"/>
    <w:rsid w:val="00EC2A2D"/>
    <w:rsid w:val="00F5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1A4D5C"/>
  <w15:docId w15:val="{10A90BCF-A4A8-4E45-8409-C642E9113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2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25CE"/>
  </w:style>
  <w:style w:type="paragraph" w:styleId="Stopka">
    <w:name w:val="footer"/>
    <w:basedOn w:val="Normalny"/>
    <w:link w:val="StopkaZnak"/>
    <w:uiPriority w:val="99"/>
    <w:semiHidden/>
    <w:unhideWhenUsed/>
    <w:rsid w:val="00562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625CE"/>
  </w:style>
  <w:style w:type="paragraph" w:styleId="Tekstdymka">
    <w:name w:val="Balloon Text"/>
    <w:basedOn w:val="Normalny"/>
    <w:link w:val="TekstdymkaZnak"/>
    <w:uiPriority w:val="99"/>
    <w:semiHidden/>
    <w:unhideWhenUsed/>
    <w:rsid w:val="005625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625CE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37608"/>
    <w:pPr>
      <w:ind w:left="720"/>
      <w:contextualSpacing/>
    </w:pPr>
  </w:style>
  <w:style w:type="paragraph" w:customStyle="1" w:styleId="Styl">
    <w:name w:val="Styl"/>
    <w:rsid w:val="00E3760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ezodstpw">
    <w:name w:val="No Spacing"/>
    <w:uiPriority w:val="1"/>
    <w:qFormat/>
    <w:rsid w:val="00A23611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E37582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375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der-katowice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7F9946-B30B-44CB-96DB-4915FDE29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3</Words>
  <Characters>128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dagmara.gerasimuk</cp:lastModifiedBy>
  <cp:revision>2</cp:revision>
  <cp:lastPrinted>2016-05-19T10:01:00Z</cp:lastPrinted>
  <dcterms:created xsi:type="dcterms:W3CDTF">2021-12-09T07:39:00Z</dcterms:created>
  <dcterms:modified xsi:type="dcterms:W3CDTF">2021-12-09T07:39:00Z</dcterms:modified>
</cp:coreProperties>
</file>